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ruits roug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ETHYL 3-PHENYLGLYCIDATE, methyl non-2-yno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p w:rsidR="00827634" w:rsidRPr="0069446B" w:rsidP="009E5102" w14:paraId="3270D03B" w14:textId="77777777">
      <w:pPr>
        <w:pStyle w:val="SDSTextNormal"/>
        <w:bidi w:val="0"/>
        <w:rPr>
          <w:rtl w:val="0"/>
        </w:rPr>
      </w:pPr>
      <w:r w:rsidRPr="0069446B">
        <w:rPr>
          <w:rtl w:val="0"/>
        </w:rPr>
        <w:t>Pas d’informations complémentaires disponibles</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p w:rsidR="00827634" w:rsidRPr="0069446B" w:rsidP="009E5102" w14:paraId="6476D90B" w14:textId="77777777">
      <w:pPr>
        <w:pStyle w:val="SDSTextNormal"/>
        <w:bidi w:val="0"/>
        <w:rPr>
          <w:rtl w:val="0"/>
        </w:rPr>
      </w:pPr>
      <w:r w:rsidRPr="0069446B">
        <w:rPr>
          <w:rtl w:val="0"/>
        </w:rPr>
        <w:t>Pas d’informations complémentaires disponibles</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P="009E5102" w14:paraId="4AC05E66" w14:textId="77777777">
      <w:pPr>
        <w:pStyle w:val="SDSTextNormal"/>
        <w:bidi w:val="0"/>
        <w:rPr>
          <w:rtl w:val="0"/>
        </w:rPr>
      </w:pPr>
      <w:r>
        <w:rPr>
          <w:rtl w:val="0"/>
        </w:rPr>
        <w:t>Pas d’informations complémentaires disponibles</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p w:rsidR="00827634" w:rsidRPr="0069446B" w:rsidP="009E5102" w14:paraId="7D29CD21" w14:textId="77777777">
      <w:pPr>
        <w:pStyle w:val="SDSTextNormal"/>
        <w:bidi w:val="0"/>
        <w:rPr>
          <w:rtl w:val="0"/>
        </w:rPr>
      </w:pPr>
      <w:r w:rsidRPr="0069446B">
        <w:rPr>
          <w:rtl w:val="0"/>
        </w:rPr>
        <w:t>Pas d’informations complémentaires disponibles</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p w:rsidR="00827634" w:rsidRPr="0069446B" w:rsidP="009E5102" w14:paraId="68C05450" w14:textId="77777777">
      <w:pPr>
        <w:pStyle w:val="SDSTextNormal"/>
        <w:bidi w:val="0"/>
        <w:rPr>
          <w:rtl w:val="0"/>
        </w:rPr>
      </w:pPr>
      <w:r w:rsidRPr="0069446B">
        <w:rPr>
          <w:rtl w:val="0"/>
        </w:rPr>
        <w:t>Pas d’informations complémentaires disponibles</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p w:rsidR="00827634" w:rsidRPr="0069446B" w:rsidP="009E5102" w14:paraId="07CFEBDB" w14:textId="77777777">
      <w:pPr>
        <w:pStyle w:val="SDSTextNormal"/>
        <w:bidi w:val="0"/>
        <w:rPr>
          <w:rtl w:val="0"/>
        </w:rPr>
      </w:pPr>
      <w:r w:rsidRPr="0069446B">
        <w:rPr>
          <w:rtl w:val="0"/>
        </w:rPr>
        <w:t>Pas d’informations complémentaires disponibles</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p w:rsidR="000649B9" w:rsidRPr="0069446B" w:rsidP="009E5102" w14:paraId="518B1C0B" w14:textId="33B467FA">
      <w:pPr>
        <w:pStyle w:val="SDSTextNormal"/>
        <w:bidi w:val="0"/>
        <w:rPr>
          <w:rtl w:val="0"/>
        </w:rPr>
      </w:pPr>
      <w:r w:rsidRPr="0069446B">
        <w:rPr>
          <w:rtl w:val="0"/>
        </w:rPr>
        <w:t>Pas d’informations complémentaires disponibles</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07635309" w14:textId="77777777">
      <w:pPr>
        <w:pStyle w:val="SDSTextNormal"/>
        <w:bidi w:val="0"/>
        <w:rPr>
          <w:rtl w:val="0"/>
        </w:rPr>
      </w:pPr>
      <w:r w:rsidRPr="0069446B">
        <w:rPr>
          <w:rtl w:val="0"/>
        </w:rPr>
        <w:t>Pas d’informations complémentaires disponibles</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p w:rsidR="00827634" w:rsidRPr="0069446B" w:rsidP="009E5102" w14:paraId="339CB022" w14:textId="77777777">
      <w:pPr>
        <w:pStyle w:val="SDSTextNormal"/>
        <w:bidi w:val="0"/>
        <w:rPr>
          <w:rtl w:val="0"/>
        </w:rPr>
      </w:pPr>
      <w:r w:rsidRPr="0069446B">
        <w:rPr>
          <w:rtl w:val="0"/>
        </w:rPr>
        <w:t>Pas d’informations complémentaires disponibles</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27F31A3F" w14:textId="77777777">
      <w:pPr>
        <w:pStyle w:val="SDSTextNormal"/>
        <w:bidi w:val="0"/>
        <w:rPr>
          <w:rtl w:val="0"/>
        </w:rPr>
      </w:pPr>
      <w:r w:rsidRPr="0069446B">
        <w:rPr>
          <w:rtl w:val="0"/>
        </w:rPr>
        <w:t>Pas d’informations complémentaires disponibles</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p w:rsidR="00827634" w:rsidRPr="0069446B" w:rsidP="009E5102" w14:paraId="37A6EB77" w14:textId="77777777">
      <w:pPr>
        <w:pStyle w:val="SDSTextNormal"/>
        <w:bidi w:val="0"/>
        <w:rPr>
          <w:rtl w:val="0"/>
        </w:rPr>
      </w:pPr>
      <w:r w:rsidRPr="0069446B">
        <w:rPr>
          <w:rtl w:val="0"/>
        </w:rPr>
        <w:t>Pas d’informations complémentaires disponibles</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p w:rsidR="00827634" w:rsidRPr="0069446B" w:rsidP="009E5102" w14:paraId="4AB0649C" w14:textId="77777777">
      <w:pPr>
        <w:pStyle w:val="SDSTextNormal"/>
        <w:bidi w:val="0"/>
        <w:rPr>
          <w:rtl w:val="0"/>
        </w:rPr>
      </w:pPr>
      <w:r w:rsidRPr="0069446B">
        <w:rPr>
          <w:rtl w:val="0"/>
        </w:rPr>
        <w:t>Pas d’informations complémentaires disponibles</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804F80" w14:paraId="18A01B52" w14:textId="4F86A497">
      <w:pPr>
        <w:pStyle w:val="SDSTextNormal"/>
        <w:bidi w:val="0"/>
        <w:rPr>
          <w:rtl w:val="0"/>
        </w:rPr>
      </w:pPr>
      <w:r w:rsidRPr="0069446B">
        <w:rPr>
          <w:rtl w:val="0"/>
        </w:rPr>
        <w:t>Pas d’informations complémentaires disponibles</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s rouges. Floral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Pas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7E328680" w14:textId="77777777">
      <w:pPr>
        <w:pStyle w:val="SDSTextNormal"/>
        <w:bidi w:val="0"/>
        <w:rPr>
          <w:rtl w:val="0"/>
        </w:rPr>
      </w:pPr>
      <w:r w:rsidRPr="0069446B">
        <w:rPr>
          <w:rtl w:val="0"/>
        </w:rPr>
        <w:t>Pas d’informations complémentaires disponibles</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7BBC4612" w14:textId="77777777">
      <w:pPr>
        <w:pStyle w:val="SDSTextNormal"/>
        <w:bidi w:val="0"/>
        <w:rPr>
          <w:rtl w:val="0"/>
        </w:rPr>
      </w:pPr>
      <w:r w:rsidRPr="0069446B">
        <w:rPr>
          <w:rtl w:val="0"/>
        </w:rPr>
        <w:t>Pas d’informations complémentaires disponib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5B003915" w14:textId="77777777">
      <w:pPr>
        <w:pStyle w:val="SDSTextNormal"/>
        <w:bidi w:val="0"/>
        <w:rPr>
          <w:rtl w:val="0"/>
        </w:rPr>
      </w:pPr>
      <w:r w:rsidRPr="0069446B">
        <w:rPr>
          <w:rtl w:val="0"/>
        </w:rPr>
        <w:t>Pas d’informations complémentaires disponibles</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CC753EC" w14:textId="77777777">
      <w:pPr>
        <w:pStyle w:val="SDSTextNormal"/>
        <w:bidi w:val="0"/>
        <w:rPr>
          <w:rtl w:val="0"/>
        </w:rPr>
      </w:pPr>
      <w:r w:rsidRPr="0069446B">
        <w:rPr>
          <w:rtl w:val="0"/>
        </w:rPr>
        <w:t>Pas d’informations complémentaires disponibles</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P="009E5102" w14:paraId="284E7B0E" w14:textId="77777777">
      <w:pPr>
        <w:pStyle w:val="SDSTextNormal"/>
        <w:bidi w:val="0"/>
        <w:rPr>
          <w:rtl w:val="0"/>
        </w:rPr>
      </w:pPr>
      <w:r>
        <w:rPr>
          <w:rtl w:val="0"/>
        </w:rPr>
        <w:t>Pas d’informations complémentaires disponible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ruits roug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p w:rsidR="00827634" w:rsidRPr="0069446B" w:rsidP="009E5102" w14:paraId="7E407F61" w14:textId="77777777">
      <w:pPr>
        <w:pStyle w:val="SDSTextNormal"/>
        <w:bidi w:val="0"/>
        <w:rPr>
          <w:rtl w:val="0"/>
        </w:rPr>
      </w:pPr>
      <w:r w:rsidRPr="0069446B">
        <w:rPr>
          <w:rtl w:val="0"/>
        </w:rPr>
        <w:t>Pas d’informations complémentaires disponibles</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C416A10" w14:textId="77777777">
      <w:pPr>
        <w:pStyle w:val="SDSTextNormal"/>
        <w:bidi w:val="0"/>
        <w:rPr>
          <w:rtl w:val="0"/>
        </w:rPr>
      </w:pPr>
      <w:r w:rsidRPr="0069446B">
        <w:rPr>
          <w:rtl w:val="0"/>
        </w:rPr>
        <w:t>Pas d’informations complémentaires disponibles</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ETHYL 3-PHENYLGLYCIDATE, methyl non-2-yno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ruits roug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ruits roug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4/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4B95A47-5B4E-4CC1-9C8B-954835F0688F}"/>
</file>

<file path=customXml/itemProps3.xml><?xml version="1.0" encoding="utf-8"?>
<ds:datastoreItem xmlns:ds="http://schemas.openxmlformats.org/officeDocument/2006/customXml" ds:itemID="{69CFC3E6-D2AD-4487-B1DF-F3919570AC4F}"/>
</file>

<file path=customXml/itemProps4.xml><?xml version="1.0" encoding="utf-8"?>
<ds:datastoreItem xmlns:ds="http://schemas.openxmlformats.org/officeDocument/2006/customXml" ds:itemID="{3905A3CB-7784-471E-8B47-6907F9D1F1DF}"/>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